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C8" w14:textId="56117547" w:rsidR="00B96F56" w:rsidRDefault="00B96F56" w:rsidP="00457D8E"/>
    <w:p w14:paraId="76CD12C9" w14:textId="34569BBC" w:rsidR="00457D8E" w:rsidRDefault="00457D8E" w:rsidP="00457D8E"/>
    <w:p w14:paraId="79A158BB" w14:textId="3DD5EB2E" w:rsidR="00457D8E" w:rsidRDefault="00457D8E" w:rsidP="00457D8E"/>
    <w:p w14:paraId="52AC1741" w14:textId="5AD31A88" w:rsidR="00457D8E" w:rsidRDefault="00457D8E" w:rsidP="00457D8E"/>
    <w:p w14:paraId="6FADB6C2" w14:textId="76492B22" w:rsidR="00A057CF" w:rsidRDefault="00A057CF" w:rsidP="00457D8E"/>
    <w:p w14:paraId="70089E86" w14:textId="15B67F88" w:rsidR="00A057CF" w:rsidRDefault="00A057CF" w:rsidP="00457D8E"/>
    <w:p w14:paraId="154739D5" w14:textId="5BE1D939" w:rsidR="00A057CF" w:rsidRDefault="00A057CF" w:rsidP="00457D8E">
      <w:r>
        <w:t>Forest of Imputation Trees</w:t>
      </w:r>
      <w:r w:rsidR="00F73BDF">
        <w:t xml:space="preserve"> (FITs)</w:t>
      </w:r>
      <w:r>
        <w:t xml:space="preserve"> is a method to impute highly sparse and noisy data-sets from single cell </w:t>
      </w:r>
      <w:r w:rsidR="00F73BDF">
        <w:t>epigenome profiling</w:t>
      </w:r>
      <w:r>
        <w:t xml:space="preserve">. It has been tested on single cell open-chromatin profiles as well as single RNA-seq profile. </w:t>
      </w:r>
    </w:p>
    <w:p w14:paraId="653D3E60" w14:textId="798ED4D8" w:rsidR="00A057CF" w:rsidRDefault="00A057CF" w:rsidP="00457D8E"/>
    <w:p w14:paraId="778858DA" w14:textId="7F80D7C5" w:rsidR="00A057CF" w:rsidRDefault="00A057CF" w:rsidP="00457D8E">
      <w:r>
        <w:t>Download FITs</w:t>
      </w:r>
    </w:p>
    <w:p w14:paraId="0CE2942F" w14:textId="6B5B8D0A" w:rsidR="00A057CF" w:rsidRDefault="00A057CF" w:rsidP="00457D8E"/>
    <w:p w14:paraId="05AC8E51" w14:textId="30070DD4" w:rsidR="00A057CF" w:rsidRDefault="00A057CF" w:rsidP="00457D8E">
      <w:r>
        <w:t>Standalone executable code for Linux</w:t>
      </w:r>
    </w:p>
    <w:p w14:paraId="6BE38743" w14:textId="3B81F66D" w:rsidR="00A057CF" w:rsidRDefault="00A057CF" w:rsidP="00457D8E">
      <w:r>
        <w:t>Python code</w:t>
      </w:r>
    </w:p>
    <w:p w14:paraId="66AADBB4" w14:textId="45F36CF6" w:rsidR="00A057CF" w:rsidRDefault="00A057CF" w:rsidP="00457D8E">
      <w:proofErr w:type="spellStart"/>
      <w:r>
        <w:t>Matlab</w:t>
      </w:r>
      <w:proofErr w:type="spellEnd"/>
      <w:r>
        <w:t xml:space="preserve"> code</w:t>
      </w:r>
    </w:p>
    <w:p w14:paraId="26A7F994" w14:textId="151E5EF0" w:rsidR="00A057CF" w:rsidRDefault="00A057CF" w:rsidP="00457D8E"/>
    <w:p w14:paraId="492CCB31" w14:textId="567C04DF" w:rsidR="00A057CF" w:rsidRDefault="00A057CF" w:rsidP="00457D8E"/>
    <w:p w14:paraId="6ED3B254" w14:textId="1D246137" w:rsidR="00A057CF" w:rsidRDefault="00A057CF" w:rsidP="00457D8E">
      <w:r>
        <w:t>Help</w:t>
      </w:r>
    </w:p>
    <w:p w14:paraId="17B24C6F" w14:textId="7926CB40" w:rsidR="00A057CF" w:rsidRDefault="0021053D" w:rsidP="00457D8E">
      <w:r>
        <w:t xml:space="preserve">FITs work in two phases. It has been made so to handle very large read-count matrixes and to get better imputation. In phase-1 it builds multiple imputation trees and from every tree it </w:t>
      </w:r>
      <w:proofErr w:type="gramStart"/>
      <w:r>
        <w:t>extract</w:t>
      </w:r>
      <w:proofErr w:type="gramEnd"/>
      <w:r>
        <w:t xml:space="preserve"> 1 or 2 imputed version original read-count matrix. One can run phase-1 of FITs in parallel processing mode also, where multiple trees can be </w:t>
      </w:r>
      <w:proofErr w:type="spellStart"/>
      <w:proofErr w:type="gramStart"/>
      <w:r>
        <w:t>build</w:t>
      </w:r>
      <w:proofErr w:type="spellEnd"/>
      <w:proofErr w:type="gramEnd"/>
      <w:r>
        <w:t xml:space="preserve"> on several processors.  After </w:t>
      </w:r>
      <w:r w:rsidR="00092AB7">
        <w:t xml:space="preserve">phase-1, the phase-2 part of FITs is used to accumulate the most relevant imputed version for </w:t>
      </w:r>
      <w:r w:rsidR="00F73BDF">
        <w:t>every</w:t>
      </w:r>
      <w:r w:rsidR="00092AB7">
        <w:t xml:space="preserve"> cell.</w:t>
      </w:r>
    </w:p>
    <w:p w14:paraId="40CA544D" w14:textId="77777777" w:rsidR="00A057CF" w:rsidRDefault="00A057CF" w:rsidP="00457D8E"/>
    <w:p w14:paraId="5C41A5A0" w14:textId="25667428" w:rsidR="00A057CF" w:rsidRDefault="00A057CF" w:rsidP="00457D8E">
      <w:bookmarkStart w:id="0" w:name="_GoBack"/>
      <w:bookmarkEnd w:id="0"/>
    </w:p>
    <w:p w14:paraId="6682DB1A" w14:textId="451C539B" w:rsidR="00A057CF" w:rsidRDefault="00A057CF" w:rsidP="00457D8E"/>
    <w:p w14:paraId="6AC02F02" w14:textId="69D8476D" w:rsidR="00A057CF" w:rsidRDefault="00A057CF" w:rsidP="00457D8E"/>
    <w:p w14:paraId="2939096D" w14:textId="0C2B527F" w:rsidR="00A057CF" w:rsidRDefault="00A057CF" w:rsidP="00457D8E"/>
    <w:p w14:paraId="750898F1" w14:textId="77777777" w:rsidR="00A057CF" w:rsidRDefault="00A057CF" w:rsidP="00457D8E"/>
    <w:p w14:paraId="706B2776" w14:textId="59D5C22B" w:rsidR="00A057CF" w:rsidRDefault="00A057CF" w:rsidP="00457D8E"/>
    <w:p w14:paraId="7886BF76" w14:textId="646C1BE2" w:rsidR="00A057CF" w:rsidRDefault="00A057CF" w:rsidP="00457D8E"/>
    <w:p w14:paraId="22769D6C" w14:textId="77777777" w:rsidR="00A057CF" w:rsidRDefault="00A057CF" w:rsidP="00457D8E"/>
    <w:p w14:paraId="6DC60879" w14:textId="77777777" w:rsidR="00A057CF" w:rsidRDefault="00A057CF" w:rsidP="00457D8E"/>
    <w:p w14:paraId="6EE11AC3" w14:textId="19AA4FD7" w:rsidR="00457D8E" w:rsidRDefault="00A057CF" w:rsidP="00457D8E">
      <w:r>
        <w:t>Tested dataset</w:t>
      </w:r>
    </w:p>
    <w:p w14:paraId="35C5AC12" w14:textId="648CC128" w:rsidR="00321105" w:rsidRDefault="00321105" w:rsidP="00457D8E"/>
    <w:p w14:paraId="06DB06FB" w14:textId="1BA790CB" w:rsidR="00321105" w:rsidRDefault="00321105" w:rsidP="00457D8E"/>
    <w:p w14:paraId="066A8BC6" w14:textId="5DD68769" w:rsidR="00321105" w:rsidRDefault="00321105" w:rsidP="00457D8E">
      <w:r>
        <w:t>Contact: kumarv1@gis.a-s</w:t>
      </w:r>
    </w:p>
    <w:p w14:paraId="37BF852F" w14:textId="49652115" w:rsidR="00321105" w:rsidRDefault="00321105" w:rsidP="00457D8E"/>
    <w:p w14:paraId="47B307A2" w14:textId="3A38A5FF" w:rsidR="00321105" w:rsidRDefault="00321105" w:rsidP="00457D8E"/>
    <w:p w14:paraId="2A4500CE" w14:textId="343C9828" w:rsidR="00321105" w:rsidRDefault="00321105" w:rsidP="00457D8E"/>
    <w:p w14:paraId="13A60EA6" w14:textId="77777777" w:rsidR="00321105" w:rsidRPr="00457D8E" w:rsidRDefault="00321105" w:rsidP="00457D8E"/>
    <w:sectPr w:rsidR="00321105" w:rsidRPr="00457D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4A804" w14:textId="77777777" w:rsidR="00A94129" w:rsidRDefault="00A94129" w:rsidP="007F7156">
      <w:pPr>
        <w:spacing w:line="240" w:lineRule="auto"/>
      </w:pPr>
      <w:r>
        <w:separator/>
      </w:r>
    </w:p>
  </w:endnote>
  <w:endnote w:type="continuationSeparator" w:id="0">
    <w:p w14:paraId="374A6AFB" w14:textId="77777777" w:rsidR="00A94129" w:rsidRDefault="00A94129" w:rsidP="007F71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F967B" w14:textId="77777777" w:rsidR="00A94129" w:rsidRDefault="00A94129" w:rsidP="007F7156">
      <w:pPr>
        <w:spacing w:line="240" w:lineRule="auto"/>
      </w:pPr>
      <w:r>
        <w:separator/>
      </w:r>
    </w:p>
  </w:footnote>
  <w:footnote w:type="continuationSeparator" w:id="0">
    <w:p w14:paraId="78EFEA05" w14:textId="77777777" w:rsidR="00A94129" w:rsidRDefault="00A94129" w:rsidP="007F715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A1D57"/>
    <w:multiLevelType w:val="hybridMultilevel"/>
    <w:tmpl w:val="8DC2D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5485A"/>
    <w:multiLevelType w:val="multilevel"/>
    <w:tmpl w:val="EB3841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8F55278"/>
    <w:multiLevelType w:val="hybridMultilevel"/>
    <w:tmpl w:val="1B68D1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4C3FE8"/>
    <w:multiLevelType w:val="hybridMultilevel"/>
    <w:tmpl w:val="2D801714"/>
    <w:lvl w:ilvl="0" w:tplc="BF7A2FE8">
      <w:start w:val="6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tzQ3tDS1NLMwtTRW0lEKTi0uzszPAykwNawFAET0LU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Genetics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9zwrzxfgatesse2pwe5e0ta005t5xfvwz20&quot;&gt;references&lt;record-ids&gt;&lt;item&gt;1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9&lt;/item&gt;&lt;item&gt;20&lt;/item&gt;&lt;item&gt;25&lt;/item&gt;&lt;item&gt;31&lt;/item&gt;&lt;item&gt;33&lt;/item&gt;&lt;item&gt;37&lt;/item&gt;&lt;/record-ids&gt;&lt;/item&gt;&lt;/Libraries&gt;"/>
  </w:docVars>
  <w:rsids>
    <w:rsidRoot w:val="00B96F56"/>
    <w:rsid w:val="0000031B"/>
    <w:rsid w:val="00001A07"/>
    <w:rsid w:val="00002337"/>
    <w:rsid w:val="000100EE"/>
    <w:rsid w:val="00010439"/>
    <w:rsid w:val="000128CA"/>
    <w:rsid w:val="00014CFB"/>
    <w:rsid w:val="00017C8E"/>
    <w:rsid w:val="0002628D"/>
    <w:rsid w:val="000277D7"/>
    <w:rsid w:val="00031713"/>
    <w:rsid w:val="00032A84"/>
    <w:rsid w:val="0004068A"/>
    <w:rsid w:val="000415EC"/>
    <w:rsid w:val="00045885"/>
    <w:rsid w:val="00047F17"/>
    <w:rsid w:val="00050A93"/>
    <w:rsid w:val="00056276"/>
    <w:rsid w:val="00057299"/>
    <w:rsid w:val="00057B76"/>
    <w:rsid w:val="00057D1A"/>
    <w:rsid w:val="0006236B"/>
    <w:rsid w:val="000625F4"/>
    <w:rsid w:val="00063360"/>
    <w:rsid w:val="00066739"/>
    <w:rsid w:val="00070F90"/>
    <w:rsid w:val="00072707"/>
    <w:rsid w:val="000871DD"/>
    <w:rsid w:val="00092AB7"/>
    <w:rsid w:val="000A4179"/>
    <w:rsid w:val="000A42CC"/>
    <w:rsid w:val="000B148B"/>
    <w:rsid w:val="000B450E"/>
    <w:rsid w:val="000C06C7"/>
    <w:rsid w:val="000C4B39"/>
    <w:rsid w:val="000C6627"/>
    <w:rsid w:val="000C75B8"/>
    <w:rsid w:val="000C77E3"/>
    <w:rsid w:val="000D0340"/>
    <w:rsid w:val="000D3372"/>
    <w:rsid w:val="000D6BDE"/>
    <w:rsid w:val="000F3D89"/>
    <w:rsid w:val="00110EF9"/>
    <w:rsid w:val="00111A7B"/>
    <w:rsid w:val="0011508C"/>
    <w:rsid w:val="001153A1"/>
    <w:rsid w:val="00120390"/>
    <w:rsid w:val="00136F49"/>
    <w:rsid w:val="00146310"/>
    <w:rsid w:val="0015162D"/>
    <w:rsid w:val="00152914"/>
    <w:rsid w:val="00154034"/>
    <w:rsid w:val="00154379"/>
    <w:rsid w:val="00160287"/>
    <w:rsid w:val="00165BCC"/>
    <w:rsid w:val="0016632E"/>
    <w:rsid w:val="00175707"/>
    <w:rsid w:val="001800D8"/>
    <w:rsid w:val="00185303"/>
    <w:rsid w:val="001871EA"/>
    <w:rsid w:val="00190F82"/>
    <w:rsid w:val="00194D13"/>
    <w:rsid w:val="001A1C85"/>
    <w:rsid w:val="001A482B"/>
    <w:rsid w:val="001A62CF"/>
    <w:rsid w:val="001A637B"/>
    <w:rsid w:val="001B1063"/>
    <w:rsid w:val="001B2127"/>
    <w:rsid w:val="001B2B70"/>
    <w:rsid w:val="001B4F56"/>
    <w:rsid w:val="001B7179"/>
    <w:rsid w:val="001C05E5"/>
    <w:rsid w:val="001C4BF9"/>
    <w:rsid w:val="001C4F7F"/>
    <w:rsid w:val="001C6BE5"/>
    <w:rsid w:val="001D0935"/>
    <w:rsid w:val="001D1553"/>
    <w:rsid w:val="001D1A90"/>
    <w:rsid w:val="001D2839"/>
    <w:rsid w:val="001D4DB8"/>
    <w:rsid w:val="001D5775"/>
    <w:rsid w:val="001F4CCC"/>
    <w:rsid w:val="001F7EAB"/>
    <w:rsid w:val="0021053D"/>
    <w:rsid w:val="00216596"/>
    <w:rsid w:val="00217849"/>
    <w:rsid w:val="00221295"/>
    <w:rsid w:val="002217F6"/>
    <w:rsid w:val="0022302C"/>
    <w:rsid w:val="0022762D"/>
    <w:rsid w:val="00231050"/>
    <w:rsid w:val="00243628"/>
    <w:rsid w:val="002537AF"/>
    <w:rsid w:val="00256E8F"/>
    <w:rsid w:val="002641E3"/>
    <w:rsid w:val="002723CA"/>
    <w:rsid w:val="00272CB4"/>
    <w:rsid w:val="00273B60"/>
    <w:rsid w:val="00276353"/>
    <w:rsid w:val="00285A16"/>
    <w:rsid w:val="00291415"/>
    <w:rsid w:val="00292AF2"/>
    <w:rsid w:val="00292E9D"/>
    <w:rsid w:val="00295B0E"/>
    <w:rsid w:val="002A0315"/>
    <w:rsid w:val="002A19A3"/>
    <w:rsid w:val="002B4774"/>
    <w:rsid w:val="002B6547"/>
    <w:rsid w:val="002C15F2"/>
    <w:rsid w:val="002C5720"/>
    <w:rsid w:val="002D14CA"/>
    <w:rsid w:val="002D5757"/>
    <w:rsid w:val="002F1693"/>
    <w:rsid w:val="002F3C4F"/>
    <w:rsid w:val="002F4280"/>
    <w:rsid w:val="0030602E"/>
    <w:rsid w:val="00310483"/>
    <w:rsid w:val="00310CCF"/>
    <w:rsid w:val="00314505"/>
    <w:rsid w:val="003205FC"/>
    <w:rsid w:val="00321105"/>
    <w:rsid w:val="00344A38"/>
    <w:rsid w:val="00346E3F"/>
    <w:rsid w:val="003477FF"/>
    <w:rsid w:val="0035001F"/>
    <w:rsid w:val="00350148"/>
    <w:rsid w:val="00351A13"/>
    <w:rsid w:val="00355251"/>
    <w:rsid w:val="00371591"/>
    <w:rsid w:val="00383613"/>
    <w:rsid w:val="00383F93"/>
    <w:rsid w:val="003937F4"/>
    <w:rsid w:val="003948EA"/>
    <w:rsid w:val="003A2E17"/>
    <w:rsid w:val="003A3D9B"/>
    <w:rsid w:val="003B3761"/>
    <w:rsid w:val="003B4213"/>
    <w:rsid w:val="003B5791"/>
    <w:rsid w:val="003C4CB6"/>
    <w:rsid w:val="003D0DE0"/>
    <w:rsid w:val="003D694C"/>
    <w:rsid w:val="003D6ADC"/>
    <w:rsid w:val="003E1F91"/>
    <w:rsid w:val="003E75CC"/>
    <w:rsid w:val="003F554B"/>
    <w:rsid w:val="003F7E34"/>
    <w:rsid w:val="00402316"/>
    <w:rsid w:val="00404395"/>
    <w:rsid w:val="0040593B"/>
    <w:rsid w:val="00411670"/>
    <w:rsid w:val="00411D0D"/>
    <w:rsid w:val="00413C89"/>
    <w:rsid w:val="00415136"/>
    <w:rsid w:val="004167BF"/>
    <w:rsid w:val="00420082"/>
    <w:rsid w:val="004219D4"/>
    <w:rsid w:val="00422BDC"/>
    <w:rsid w:val="00425D4D"/>
    <w:rsid w:val="00426235"/>
    <w:rsid w:val="00430F6C"/>
    <w:rsid w:val="004313CC"/>
    <w:rsid w:val="00432B8B"/>
    <w:rsid w:val="0043527A"/>
    <w:rsid w:val="0044102F"/>
    <w:rsid w:val="004448AB"/>
    <w:rsid w:val="00445C07"/>
    <w:rsid w:val="00450950"/>
    <w:rsid w:val="00457D8E"/>
    <w:rsid w:val="0046046D"/>
    <w:rsid w:val="004627E2"/>
    <w:rsid w:val="00464019"/>
    <w:rsid w:val="004702A4"/>
    <w:rsid w:val="0047737D"/>
    <w:rsid w:val="00486F02"/>
    <w:rsid w:val="0049107F"/>
    <w:rsid w:val="004A11C0"/>
    <w:rsid w:val="004A34D9"/>
    <w:rsid w:val="004A44BC"/>
    <w:rsid w:val="004A66F4"/>
    <w:rsid w:val="004B76B8"/>
    <w:rsid w:val="004C0CA5"/>
    <w:rsid w:val="004E0F34"/>
    <w:rsid w:val="004E3559"/>
    <w:rsid w:val="004E692A"/>
    <w:rsid w:val="004F1381"/>
    <w:rsid w:val="004F62DC"/>
    <w:rsid w:val="004F648D"/>
    <w:rsid w:val="00504C56"/>
    <w:rsid w:val="005147FF"/>
    <w:rsid w:val="00514C99"/>
    <w:rsid w:val="005262E9"/>
    <w:rsid w:val="005303BB"/>
    <w:rsid w:val="00531075"/>
    <w:rsid w:val="00536559"/>
    <w:rsid w:val="005417CF"/>
    <w:rsid w:val="00541B34"/>
    <w:rsid w:val="00544945"/>
    <w:rsid w:val="00545152"/>
    <w:rsid w:val="00555D0F"/>
    <w:rsid w:val="00567E9F"/>
    <w:rsid w:val="00577354"/>
    <w:rsid w:val="00585866"/>
    <w:rsid w:val="00586F08"/>
    <w:rsid w:val="005A7807"/>
    <w:rsid w:val="005B1396"/>
    <w:rsid w:val="005B2EC1"/>
    <w:rsid w:val="005B42FD"/>
    <w:rsid w:val="005B69D9"/>
    <w:rsid w:val="005C5785"/>
    <w:rsid w:val="005D0C2D"/>
    <w:rsid w:val="005E0EEA"/>
    <w:rsid w:val="005E4F1A"/>
    <w:rsid w:val="005E7007"/>
    <w:rsid w:val="005F4CC3"/>
    <w:rsid w:val="00606A37"/>
    <w:rsid w:val="0061546B"/>
    <w:rsid w:val="0061706D"/>
    <w:rsid w:val="00622522"/>
    <w:rsid w:val="00622D16"/>
    <w:rsid w:val="006234EC"/>
    <w:rsid w:val="00623D04"/>
    <w:rsid w:val="00624D81"/>
    <w:rsid w:val="0062535D"/>
    <w:rsid w:val="006253E1"/>
    <w:rsid w:val="00626E4E"/>
    <w:rsid w:val="00634BED"/>
    <w:rsid w:val="00636B69"/>
    <w:rsid w:val="0064353D"/>
    <w:rsid w:val="006440A8"/>
    <w:rsid w:val="006460A1"/>
    <w:rsid w:val="0064785D"/>
    <w:rsid w:val="00652939"/>
    <w:rsid w:val="00653498"/>
    <w:rsid w:val="00655EDA"/>
    <w:rsid w:val="00661863"/>
    <w:rsid w:val="00661F0D"/>
    <w:rsid w:val="006750C4"/>
    <w:rsid w:val="00676A67"/>
    <w:rsid w:val="00682C4D"/>
    <w:rsid w:val="006833C0"/>
    <w:rsid w:val="006A2840"/>
    <w:rsid w:val="006A5FF4"/>
    <w:rsid w:val="006A61E8"/>
    <w:rsid w:val="006D3B25"/>
    <w:rsid w:val="006E52DB"/>
    <w:rsid w:val="006E6874"/>
    <w:rsid w:val="00715C93"/>
    <w:rsid w:val="00720BA2"/>
    <w:rsid w:val="00725C30"/>
    <w:rsid w:val="00733EAB"/>
    <w:rsid w:val="00752E20"/>
    <w:rsid w:val="00753C1A"/>
    <w:rsid w:val="0076232A"/>
    <w:rsid w:val="0076388F"/>
    <w:rsid w:val="007642B6"/>
    <w:rsid w:val="00764582"/>
    <w:rsid w:val="00765FBC"/>
    <w:rsid w:val="007667CC"/>
    <w:rsid w:val="00773ED5"/>
    <w:rsid w:val="007747D7"/>
    <w:rsid w:val="00774E4C"/>
    <w:rsid w:val="00787D1D"/>
    <w:rsid w:val="007A2B9D"/>
    <w:rsid w:val="007B0D44"/>
    <w:rsid w:val="007B1043"/>
    <w:rsid w:val="007B1DBE"/>
    <w:rsid w:val="007B5553"/>
    <w:rsid w:val="007B64BC"/>
    <w:rsid w:val="007B7252"/>
    <w:rsid w:val="007C11C5"/>
    <w:rsid w:val="007C2AFE"/>
    <w:rsid w:val="007D1712"/>
    <w:rsid w:val="007E01FC"/>
    <w:rsid w:val="007F37F1"/>
    <w:rsid w:val="007F46EE"/>
    <w:rsid w:val="007F7156"/>
    <w:rsid w:val="00807F75"/>
    <w:rsid w:val="008171B4"/>
    <w:rsid w:val="00821D45"/>
    <w:rsid w:val="008223E9"/>
    <w:rsid w:val="00824F0F"/>
    <w:rsid w:val="00830514"/>
    <w:rsid w:val="008308F2"/>
    <w:rsid w:val="00830ABB"/>
    <w:rsid w:val="00831DEB"/>
    <w:rsid w:val="008352BC"/>
    <w:rsid w:val="0084070D"/>
    <w:rsid w:val="00850F67"/>
    <w:rsid w:val="0086587E"/>
    <w:rsid w:val="008731FB"/>
    <w:rsid w:val="00874C8E"/>
    <w:rsid w:val="00874D37"/>
    <w:rsid w:val="00883896"/>
    <w:rsid w:val="00885923"/>
    <w:rsid w:val="00890D0B"/>
    <w:rsid w:val="008A2839"/>
    <w:rsid w:val="008A3025"/>
    <w:rsid w:val="008A4D43"/>
    <w:rsid w:val="008B07E9"/>
    <w:rsid w:val="008B3FFF"/>
    <w:rsid w:val="008B5CBD"/>
    <w:rsid w:val="008B70E7"/>
    <w:rsid w:val="008C240C"/>
    <w:rsid w:val="008D11D3"/>
    <w:rsid w:val="008D40A5"/>
    <w:rsid w:val="008D7605"/>
    <w:rsid w:val="008E133A"/>
    <w:rsid w:val="008F2229"/>
    <w:rsid w:val="008F70FF"/>
    <w:rsid w:val="00901FA7"/>
    <w:rsid w:val="009052C6"/>
    <w:rsid w:val="00906588"/>
    <w:rsid w:val="00911A5C"/>
    <w:rsid w:val="009206E9"/>
    <w:rsid w:val="00921B7A"/>
    <w:rsid w:val="00922A0B"/>
    <w:rsid w:val="009279F5"/>
    <w:rsid w:val="00932A04"/>
    <w:rsid w:val="00934B0C"/>
    <w:rsid w:val="00942412"/>
    <w:rsid w:val="0094646A"/>
    <w:rsid w:val="00947A2C"/>
    <w:rsid w:val="009704C3"/>
    <w:rsid w:val="00975B34"/>
    <w:rsid w:val="009839F1"/>
    <w:rsid w:val="00984B63"/>
    <w:rsid w:val="00986B80"/>
    <w:rsid w:val="00994BEA"/>
    <w:rsid w:val="009A1ABF"/>
    <w:rsid w:val="009A35E2"/>
    <w:rsid w:val="009A4CD1"/>
    <w:rsid w:val="009A78B1"/>
    <w:rsid w:val="009C27A8"/>
    <w:rsid w:val="009C5F67"/>
    <w:rsid w:val="009C7652"/>
    <w:rsid w:val="009D75CF"/>
    <w:rsid w:val="009E0BF6"/>
    <w:rsid w:val="009E18D8"/>
    <w:rsid w:val="009E77BC"/>
    <w:rsid w:val="009F1A19"/>
    <w:rsid w:val="009F42AD"/>
    <w:rsid w:val="00A03C47"/>
    <w:rsid w:val="00A057CF"/>
    <w:rsid w:val="00A13300"/>
    <w:rsid w:val="00A32554"/>
    <w:rsid w:val="00A4000D"/>
    <w:rsid w:val="00A40518"/>
    <w:rsid w:val="00A40579"/>
    <w:rsid w:val="00A43610"/>
    <w:rsid w:val="00A43BD4"/>
    <w:rsid w:val="00A4541A"/>
    <w:rsid w:val="00A459CB"/>
    <w:rsid w:val="00A50A07"/>
    <w:rsid w:val="00A6190F"/>
    <w:rsid w:val="00A64C8C"/>
    <w:rsid w:val="00A65008"/>
    <w:rsid w:val="00A6630F"/>
    <w:rsid w:val="00A700D9"/>
    <w:rsid w:val="00A7694C"/>
    <w:rsid w:val="00A822CD"/>
    <w:rsid w:val="00A855AA"/>
    <w:rsid w:val="00A9043C"/>
    <w:rsid w:val="00A91BCD"/>
    <w:rsid w:val="00A94129"/>
    <w:rsid w:val="00A95E15"/>
    <w:rsid w:val="00AA18BC"/>
    <w:rsid w:val="00AA5607"/>
    <w:rsid w:val="00AA685C"/>
    <w:rsid w:val="00AA6B92"/>
    <w:rsid w:val="00AB6AB4"/>
    <w:rsid w:val="00AC213A"/>
    <w:rsid w:val="00AC3AFF"/>
    <w:rsid w:val="00AC78DB"/>
    <w:rsid w:val="00AD3944"/>
    <w:rsid w:val="00AD4F24"/>
    <w:rsid w:val="00AE0817"/>
    <w:rsid w:val="00AF2098"/>
    <w:rsid w:val="00AF3376"/>
    <w:rsid w:val="00AF7A28"/>
    <w:rsid w:val="00B00504"/>
    <w:rsid w:val="00B00A57"/>
    <w:rsid w:val="00B06A7C"/>
    <w:rsid w:val="00B1563C"/>
    <w:rsid w:val="00B21A74"/>
    <w:rsid w:val="00B23A05"/>
    <w:rsid w:val="00B3387A"/>
    <w:rsid w:val="00B341E1"/>
    <w:rsid w:val="00B35ECE"/>
    <w:rsid w:val="00B413C2"/>
    <w:rsid w:val="00B41ACE"/>
    <w:rsid w:val="00B516F9"/>
    <w:rsid w:val="00B51A75"/>
    <w:rsid w:val="00B5427B"/>
    <w:rsid w:val="00B55E41"/>
    <w:rsid w:val="00B60008"/>
    <w:rsid w:val="00B65860"/>
    <w:rsid w:val="00B70A89"/>
    <w:rsid w:val="00B70F53"/>
    <w:rsid w:val="00B72AC8"/>
    <w:rsid w:val="00B731FF"/>
    <w:rsid w:val="00B73448"/>
    <w:rsid w:val="00B73C7D"/>
    <w:rsid w:val="00B80A9C"/>
    <w:rsid w:val="00B841C6"/>
    <w:rsid w:val="00B87682"/>
    <w:rsid w:val="00B93025"/>
    <w:rsid w:val="00B96F56"/>
    <w:rsid w:val="00BA288B"/>
    <w:rsid w:val="00BA397C"/>
    <w:rsid w:val="00BA4A04"/>
    <w:rsid w:val="00BB0EAA"/>
    <w:rsid w:val="00BB5A7A"/>
    <w:rsid w:val="00BC794D"/>
    <w:rsid w:val="00BC7A78"/>
    <w:rsid w:val="00BD2F32"/>
    <w:rsid w:val="00BD46D7"/>
    <w:rsid w:val="00BD5304"/>
    <w:rsid w:val="00BD75D9"/>
    <w:rsid w:val="00BE2C9D"/>
    <w:rsid w:val="00BF3B8A"/>
    <w:rsid w:val="00BF6B4F"/>
    <w:rsid w:val="00BF71C0"/>
    <w:rsid w:val="00C03649"/>
    <w:rsid w:val="00C04049"/>
    <w:rsid w:val="00C127F3"/>
    <w:rsid w:val="00C15B79"/>
    <w:rsid w:val="00C16E51"/>
    <w:rsid w:val="00C21451"/>
    <w:rsid w:val="00C24F24"/>
    <w:rsid w:val="00C27F36"/>
    <w:rsid w:val="00C337A9"/>
    <w:rsid w:val="00C37469"/>
    <w:rsid w:val="00C37CB5"/>
    <w:rsid w:val="00C41549"/>
    <w:rsid w:val="00C4225E"/>
    <w:rsid w:val="00C427A7"/>
    <w:rsid w:val="00C450AF"/>
    <w:rsid w:val="00C55487"/>
    <w:rsid w:val="00C55BD8"/>
    <w:rsid w:val="00C55EC2"/>
    <w:rsid w:val="00C56679"/>
    <w:rsid w:val="00C61003"/>
    <w:rsid w:val="00C62F96"/>
    <w:rsid w:val="00C648FD"/>
    <w:rsid w:val="00C67603"/>
    <w:rsid w:val="00C72D87"/>
    <w:rsid w:val="00C73BC1"/>
    <w:rsid w:val="00C81FF2"/>
    <w:rsid w:val="00C86601"/>
    <w:rsid w:val="00C9132B"/>
    <w:rsid w:val="00CA0B55"/>
    <w:rsid w:val="00CA2E77"/>
    <w:rsid w:val="00CB1181"/>
    <w:rsid w:val="00CB27BF"/>
    <w:rsid w:val="00CB6FC2"/>
    <w:rsid w:val="00CC358C"/>
    <w:rsid w:val="00CC4255"/>
    <w:rsid w:val="00CC578D"/>
    <w:rsid w:val="00CD4C5A"/>
    <w:rsid w:val="00CD7DF6"/>
    <w:rsid w:val="00CF1A60"/>
    <w:rsid w:val="00CF699E"/>
    <w:rsid w:val="00D07DE8"/>
    <w:rsid w:val="00D126D6"/>
    <w:rsid w:val="00D17BD6"/>
    <w:rsid w:val="00D24B7F"/>
    <w:rsid w:val="00D31C54"/>
    <w:rsid w:val="00D432E5"/>
    <w:rsid w:val="00D554F8"/>
    <w:rsid w:val="00D62F11"/>
    <w:rsid w:val="00D662DA"/>
    <w:rsid w:val="00D67CCB"/>
    <w:rsid w:val="00D71EB2"/>
    <w:rsid w:val="00D71F4C"/>
    <w:rsid w:val="00D80B67"/>
    <w:rsid w:val="00D83941"/>
    <w:rsid w:val="00D8693C"/>
    <w:rsid w:val="00D86C42"/>
    <w:rsid w:val="00D8788B"/>
    <w:rsid w:val="00D905E5"/>
    <w:rsid w:val="00D93AA2"/>
    <w:rsid w:val="00D970CD"/>
    <w:rsid w:val="00DA4483"/>
    <w:rsid w:val="00DA7022"/>
    <w:rsid w:val="00DB18D7"/>
    <w:rsid w:val="00DB2140"/>
    <w:rsid w:val="00DB2627"/>
    <w:rsid w:val="00DB7AD3"/>
    <w:rsid w:val="00DC4BD3"/>
    <w:rsid w:val="00DD4418"/>
    <w:rsid w:val="00DD6739"/>
    <w:rsid w:val="00DE5184"/>
    <w:rsid w:val="00DF411B"/>
    <w:rsid w:val="00DF796C"/>
    <w:rsid w:val="00E02CAE"/>
    <w:rsid w:val="00E033DB"/>
    <w:rsid w:val="00E05DF2"/>
    <w:rsid w:val="00E06738"/>
    <w:rsid w:val="00E20643"/>
    <w:rsid w:val="00E208ED"/>
    <w:rsid w:val="00E22220"/>
    <w:rsid w:val="00E33578"/>
    <w:rsid w:val="00E34E43"/>
    <w:rsid w:val="00E36E87"/>
    <w:rsid w:val="00E460E0"/>
    <w:rsid w:val="00E47A5D"/>
    <w:rsid w:val="00E53307"/>
    <w:rsid w:val="00E54F37"/>
    <w:rsid w:val="00E57884"/>
    <w:rsid w:val="00E71D39"/>
    <w:rsid w:val="00E761A4"/>
    <w:rsid w:val="00E77FA3"/>
    <w:rsid w:val="00E8029A"/>
    <w:rsid w:val="00E90E1B"/>
    <w:rsid w:val="00E93BC3"/>
    <w:rsid w:val="00EA08CF"/>
    <w:rsid w:val="00EA270D"/>
    <w:rsid w:val="00ED55C5"/>
    <w:rsid w:val="00EE2860"/>
    <w:rsid w:val="00EE2909"/>
    <w:rsid w:val="00EE2BE9"/>
    <w:rsid w:val="00EE4F29"/>
    <w:rsid w:val="00EE524C"/>
    <w:rsid w:val="00EF0BCB"/>
    <w:rsid w:val="00EF48B8"/>
    <w:rsid w:val="00EF502F"/>
    <w:rsid w:val="00F13FBF"/>
    <w:rsid w:val="00F155F5"/>
    <w:rsid w:val="00F17C23"/>
    <w:rsid w:val="00F219C8"/>
    <w:rsid w:val="00F26054"/>
    <w:rsid w:val="00F3003B"/>
    <w:rsid w:val="00F37315"/>
    <w:rsid w:val="00F4014A"/>
    <w:rsid w:val="00F51CC6"/>
    <w:rsid w:val="00F57143"/>
    <w:rsid w:val="00F6491C"/>
    <w:rsid w:val="00F7068E"/>
    <w:rsid w:val="00F73BDF"/>
    <w:rsid w:val="00F82A0F"/>
    <w:rsid w:val="00F86501"/>
    <w:rsid w:val="00F904F1"/>
    <w:rsid w:val="00F96151"/>
    <w:rsid w:val="00F97DF2"/>
    <w:rsid w:val="00FA1054"/>
    <w:rsid w:val="00FA2133"/>
    <w:rsid w:val="00FB15AA"/>
    <w:rsid w:val="00FB4A0D"/>
    <w:rsid w:val="00FC0D64"/>
    <w:rsid w:val="00FC27CA"/>
    <w:rsid w:val="00FC3E21"/>
    <w:rsid w:val="00FD286D"/>
    <w:rsid w:val="00FD2EB5"/>
    <w:rsid w:val="00FD2F11"/>
    <w:rsid w:val="00FD6ED0"/>
    <w:rsid w:val="00FE0FB2"/>
    <w:rsid w:val="00FF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C67CF"/>
  <w15:docId w15:val="{7DB84D5C-3842-4C2F-92CA-EE9288CD4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EndNoteBibliographyTitle">
    <w:name w:val="EndNote Bibliography Title"/>
    <w:basedOn w:val="Normal"/>
    <w:link w:val="EndNoteBibliographyTitleChar"/>
    <w:rsid w:val="00DF411B"/>
    <w:pPr>
      <w:jc w:val="center"/>
    </w:pPr>
    <w:rPr>
      <w:noProof/>
      <w:lang w:val="en-I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F411B"/>
    <w:rPr>
      <w:noProof/>
      <w:lang w:val="en-IN"/>
    </w:rPr>
  </w:style>
  <w:style w:type="paragraph" w:customStyle="1" w:styleId="EndNoteBibliography">
    <w:name w:val="EndNote Bibliography"/>
    <w:basedOn w:val="Normal"/>
    <w:link w:val="EndNoteBibliographyChar"/>
    <w:rsid w:val="00DF411B"/>
    <w:pPr>
      <w:spacing w:line="240" w:lineRule="auto"/>
    </w:pPr>
    <w:rPr>
      <w:noProof/>
      <w:lang w:val="en-IN"/>
    </w:rPr>
  </w:style>
  <w:style w:type="character" w:customStyle="1" w:styleId="EndNoteBibliographyChar">
    <w:name w:val="EndNote Bibliography Char"/>
    <w:basedOn w:val="DefaultParagraphFont"/>
    <w:link w:val="EndNoteBibliography"/>
    <w:rsid w:val="00DF411B"/>
    <w:rPr>
      <w:noProof/>
      <w:lang w:val="en-IN"/>
    </w:rPr>
  </w:style>
  <w:style w:type="character" w:styleId="Hyperlink">
    <w:name w:val="Hyperlink"/>
    <w:basedOn w:val="DefaultParagraphFont"/>
    <w:uiPriority w:val="99"/>
    <w:unhideWhenUsed/>
    <w:rsid w:val="00FE0FB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75B34"/>
    <w:rPr>
      <w:color w:val="808080"/>
    </w:rPr>
  </w:style>
  <w:style w:type="character" w:customStyle="1" w:styleId="mi">
    <w:name w:val="mi"/>
    <w:basedOn w:val="DefaultParagraphFont"/>
    <w:rsid w:val="00626E4E"/>
  </w:style>
  <w:style w:type="character" w:customStyle="1" w:styleId="mo">
    <w:name w:val="mo"/>
    <w:basedOn w:val="DefaultParagraphFont"/>
    <w:rsid w:val="00626E4E"/>
  </w:style>
  <w:style w:type="character" w:customStyle="1" w:styleId="mn">
    <w:name w:val="mn"/>
    <w:basedOn w:val="DefaultParagraphFont"/>
    <w:rsid w:val="00626E4E"/>
  </w:style>
  <w:style w:type="character" w:customStyle="1" w:styleId="mtext">
    <w:name w:val="mtext"/>
    <w:basedOn w:val="DefaultParagraphFont"/>
    <w:rsid w:val="00626E4E"/>
  </w:style>
  <w:style w:type="paragraph" w:styleId="Header">
    <w:name w:val="header"/>
    <w:basedOn w:val="Normal"/>
    <w:link w:val="HeaderChar"/>
    <w:uiPriority w:val="99"/>
    <w:unhideWhenUsed/>
    <w:rsid w:val="007F715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56"/>
  </w:style>
  <w:style w:type="paragraph" w:styleId="Footer">
    <w:name w:val="footer"/>
    <w:basedOn w:val="Normal"/>
    <w:link w:val="FooterChar"/>
    <w:uiPriority w:val="99"/>
    <w:unhideWhenUsed/>
    <w:rsid w:val="007F715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56"/>
  </w:style>
  <w:style w:type="character" w:customStyle="1" w:styleId="cit">
    <w:name w:val="cit"/>
    <w:basedOn w:val="DefaultParagraphFont"/>
    <w:rsid w:val="00F904F1"/>
  </w:style>
  <w:style w:type="character" w:styleId="Emphasis">
    <w:name w:val="Emphasis"/>
    <w:basedOn w:val="DefaultParagraphFont"/>
    <w:uiPriority w:val="20"/>
    <w:qFormat/>
    <w:rsid w:val="00DA4483"/>
    <w:rPr>
      <w:i/>
      <w:iCs/>
    </w:rPr>
  </w:style>
  <w:style w:type="paragraph" w:styleId="ListParagraph">
    <w:name w:val="List Paragraph"/>
    <w:basedOn w:val="Normal"/>
    <w:uiPriority w:val="34"/>
    <w:qFormat/>
    <w:rsid w:val="004E0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90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F09D9-1C47-4A57-84C7-14DA240C7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hor</dc:creator>
  <cp:keywords/>
  <dc:description/>
  <cp:lastModifiedBy>vibhor</cp:lastModifiedBy>
  <cp:revision>7</cp:revision>
  <dcterms:created xsi:type="dcterms:W3CDTF">2019-07-16T16:03:00Z</dcterms:created>
  <dcterms:modified xsi:type="dcterms:W3CDTF">2019-07-16T17:42:00Z</dcterms:modified>
</cp:coreProperties>
</file>